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3105C" w14:textId="1385EA9C" w:rsidR="007508D2" w:rsidRPr="0021164E" w:rsidRDefault="007508D2" w:rsidP="0021164E">
      <w:pPr>
        <w:jc w:val="center"/>
        <w:rPr>
          <w:sz w:val="28"/>
          <w:szCs w:val="28"/>
          <w:lang w:val="en-US"/>
        </w:rPr>
      </w:pPr>
      <w:r w:rsidRPr="0021164E">
        <w:rPr>
          <w:sz w:val="28"/>
          <w:szCs w:val="28"/>
          <w:lang w:val="en-US"/>
        </w:rPr>
        <w:t>Name: Majid Ahmed Khan</w:t>
      </w:r>
    </w:p>
    <w:p w14:paraId="1375E971" w14:textId="7051D06C" w:rsidR="007508D2" w:rsidRPr="0021164E" w:rsidRDefault="007508D2" w:rsidP="0021164E">
      <w:pPr>
        <w:jc w:val="center"/>
        <w:rPr>
          <w:sz w:val="28"/>
          <w:szCs w:val="28"/>
          <w:lang w:val="en-US"/>
        </w:rPr>
      </w:pPr>
      <w:r w:rsidRPr="0021164E">
        <w:rPr>
          <w:sz w:val="28"/>
          <w:szCs w:val="28"/>
          <w:lang w:val="en-US"/>
        </w:rPr>
        <w:t>Roll No.: 19i-1796</w:t>
      </w:r>
    </w:p>
    <w:p w14:paraId="06B215E8" w14:textId="77777777" w:rsidR="007508D2" w:rsidRDefault="007508D2">
      <w:pPr>
        <w:rPr>
          <w:lang w:val="en-US"/>
        </w:rPr>
      </w:pPr>
    </w:p>
    <w:p w14:paraId="21A3732B" w14:textId="78FF2B56" w:rsidR="007508D2" w:rsidRDefault="007508D2">
      <w:pPr>
        <w:rPr>
          <w:rFonts w:ascii="Montserrat" w:hAnsi="Montserrat"/>
          <w:color w:val="000000"/>
        </w:rPr>
      </w:pPr>
      <w:r>
        <w:rPr>
          <w:rFonts w:ascii="Montserrat" w:hAnsi="Montserrat"/>
          <w:color w:val="000000"/>
        </w:rPr>
        <w:t>Question 1: List all Nobel Prize categories</w:t>
      </w:r>
    </w:p>
    <w:p w14:paraId="686EEF7C" w14:textId="77777777" w:rsidR="00977256" w:rsidRPr="00977256" w:rsidRDefault="00977256" w:rsidP="00977256">
      <w:pPr>
        <w:rPr>
          <w:lang w:val="en-US"/>
        </w:rPr>
      </w:pPr>
      <w:r w:rsidRPr="00977256">
        <w:rPr>
          <w:lang w:val="en-US"/>
        </w:rPr>
        <w:t>PREFIX nobel: &lt;http://data.nobelprize.org/terms/&gt;</w:t>
      </w:r>
    </w:p>
    <w:p w14:paraId="02E650CD" w14:textId="77777777" w:rsidR="00977256" w:rsidRPr="00977256" w:rsidRDefault="00977256" w:rsidP="00977256">
      <w:pPr>
        <w:rPr>
          <w:lang w:val="en-US"/>
        </w:rPr>
      </w:pPr>
      <w:r w:rsidRPr="00977256">
        <w:rPr>
          <w:lang w:val="en-US"/>
        </w:rPr>
        <w:t>PREFIX rdf: &lt;http://www.w3.org/1999/02/22-rdf-syntax-ns#&gt;</w:t>
      </w:r>
    </w:p>
    <w:p w14:paraId="58B67966" w14:textId="77777777" w:rsidR="00977256" w:rsidRPr="00977256" w:rsidRDefault="00977256" w:rsidP="00977256">
      <w:pPr>
        <w:rPr>
          <w:lang w:val="en-US"/>
        </w:rPr>
      </w:pPr>
      <w:r w:rsidRPr="00977256">
        <w:rPr>
          <w:lang w:val="en-US"/>
        </w:rPr>
        <w:t>PREFIX rdfs: &lt;http://www.w3.org/2000/01/rdf-schema#&gt;</w:t>
      </w:r>
    </w:p>
    <w:p w14:paraId="6B5C2F59" w14:textId="77777777" w:rsidR="00977256" w:rsidRPr="00977256" w:rsidRDefault="00977256" w:rsidP="00977256">
      <w:pPr>
        <w:rPr>
          <w:lang w:val="en-US"/>
        </w:rPr>
      </w:pPr>
      <w:r w:rsidRPr="00977256">
        <w:rPr>
          <w:lang w:val="en-US"/>
        </w:rPr>
        <w:t>PREFIX foaf: &lt;http://xmlns.com/foaf/0.1/&gt;</w:t>
      </w:r>
    </w:p>
    <w:p w14:paraId="4A914C63" w14:textId="77777777" w:rsidR="00977256" w:rsidRPr="00977256" w:rsidRDefault="00977256" w:rsidP="00977256">
      <w:pPr>
        <w:rPr>
          <w:lang w:val="en-US"/>
        </w:rPr>
      </w:pPr>
    </w:p>
    <w:p w14:paraId="432C50E6" w14:textId="77777777" w:rsidR="00977256" w:rsidRPr="00977256" w:rsidRDefault="00977256" w:rsidP="00977256">
      <w:pPr>
        <w:rPr>
          <w:lang w:val="en-US"/>
        </w:rPr>
      </w:pPr>
      <w:r w:rsidRPr="00977256">
        <w:rPr>
          <w:lang w:val="en-US"/>
        </w:rPr>
        <w:t>PREFIX xsd: &lt;http://www.w3.org/2001/XMLSchema#&gt;</w:t>
      </w:r>
    </w:p>
    <w:p w14:paraId="162866B7" w14:textId="77777777" w:rsidR="00977256" w:rsidRPr="00977256" w:rsidRDefault="00977256" w:rsidP="00977256">
      <w:pPr>
        <w:rPr>
          <w:lang w:val="en-US"/>
        </w:rPr>
      </w:pPr>
    </w:p>
    <w:p w14:paraId="26F9482F" w14:textId="77777777" w:rsidR="00977256" w:rsidRPr="00977256" w:rsidRDefault="00977256" w:rsidP="00977256">
      <w:pPr>
        <w:rPr>
          <w:lang w:val="en-US"/>
        </w:rPr>
      </w:pPr>
      <w:r w:rsidRPr="00977256">
        <w:rPr>
          <w:lang w:val="en-US"/>
        </w:rPr>
        <w:t>select distinct ?o where {</w:t>
      </w:r>
    </w:p>
    <w:p w14:paraId="4452F469" w14:textId="77777777" w:rsidR="00977256" w:rsidRPr="00977256" w:rsidRDefault="00977256" w:rsidP="00977256">
      <w:pPr>
        <w:rPr>
          <w:lang w:val="en-US"/>
        </w:rPr>
      </w:pPr>
      <w:r w:rsidRPr="00977256">
        <w:rPr>
          <w:lang w:val="en-US"/>
        </w:rPr>
        <w:t>?s nobel:category ?o.</w:t>
      </w:r>
    </w:p>
    <w:p w14:paraId="3D7748F8" w14:textId="77777777" w:rsidR="00977256" w:rsidRPr="00977256" w:rsidRDefault="00977256" w:rsidP="00977256">
      <w:pPr>
        <w:rPr>
          <w:lang w:val="en-US"/>
        </w:rPr>
      </w:pPr>
      <w:r w:rsidRPr="00977256">
        <w:rPr>
          <w:lang w:val="en-US"/>
        </w:rPr>
        <w:t xml:space="preserve">    </w:t>
      </w:r>
    </w:p>
    <w:p w14:paraId="2437305B" w14:textId="77777777" w:rsidR="00977256" w:rsidRPr="00977256" w:rsidRDefault="00977256" w:rsidP="00977256">
      <w:pPr>
        <w:rPr>
          <w:lang w:val="en-US"/>
        </w:rPr>
      </w:pPr>
    </w:p>
    <w:p w14:paraId="702E7C13" w14:textId="7446D9DD" w:rsidR="007508D2" w:rsidRDefault="00977256" w:rsidP="00977256">
      <w:pPr>
        <w:rPr>
          <w:lang w:val="en-US"/>
        </w:rPr>
      </w:pPr>
      <w:r w:rsidRPr="00977256">
        <w:rPr>
          <w:lang w:val="en-US"/>
        </w:rPr>
        <w:t>}</w:t>
      </w:r>
    </w:p>
    <w:p w14:paraId="6568F852" w14:textId="180C29DC" w:rsidR="007508D2" w:rsidRDefault="0021164E">
      <w:pPr>
        <w:rPr>
          <w:lang w:val="en-US"/>
        </w:rPr>
      </w:pPr>
      <w:r w:rsidRPr="0021164E">
        <w:rPr>
          <w:noProof/>
          <w:lang w:val="en-US"/>
        </w:rPr>
        <w:drawing>
          <wp:inline distT="0" distB="0" distL="0" distR="0" wp14:anchorId="25AE8B87" wp14:editId="40DA8CFD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9518A" w14:textId="0B199708" w:rsidR="007508D2" w:rsidRDefault="007508D2">
      <w:pPr>
        <w:rPr>
          <w:lang w:val="en-US"/>
        </w:rPr>
      </w:pPr>
    </w:p>
    <w:p w14:paraId="5E182FB0" w14:textId="60EA4FD9" w:rsidR="007508D2" w:rsidRDefault="007508D2">
      <w:pPr>
        <w:rPr>
          <w:lang w:val="en-US"/>
        </w:rPr>
      </w:pPr>
    </w:p>
    <w:p w14:paraId="3BEB382B" w14:textId="77777777" w:rsidR="0021164E" w:rsidRDefault="0021164E">
      <w:pPr>
        <w:rPr>
          <w:rFonts w:ascii="Montserrat" w:hAnsi="Montserrat"/>
          <w:color w:val="000000"/>
        </w:rPr>
      </w:pPr>
    </w:p>
    <w:p w14:paraId="18061AAA" w14:textId="1B5F8E85" w:rsidR="007508D2" w:rsidRDefault="007508D2">
      <w:pPr>
        <w:rPr>
          <w:rFonts w:ascii="Montserrat" w:hAnsi="Montserrat"/>
          <w:color w:val="000000"/>
        </w:rPr>
      </w:pPr>
      <w:r>
        <w:rPr>
          <w:rFonts w:ascii="Montserrat" w:hAnsi="Montserrat"/>
          <w:color w:val="000000"/>
        </w:rPr>
        <w:lastRenderedPageBreak/>
        <w:t>Question 2: List the names of all persons who won the Nobel Prize in Chemistry</w:t>
      </w:r>
    </w:p>
    <w:p w14:paraId="1054E986" w14:textId="77777777" w:rsidR="00E47C0C" w:rsidRPr="00E47C0C" w:rsidRDefault="00E47C0C" w:rsidP="00E47C0C">
      <w:pPr>
        <w:rPr>
          <w:lang w:val="en-US"/>
        </w:rPr>
      </w:pPr>
      <w:r w:rsidRPr="00E47C0C">
        <w:rPr>
          <w:lang w:val="en-US"/>
        </w:rPr>
        <w:t>PREFIX nobel: &lt;http://data.nobelprize.org/terms/&gt;</w:t>
      </w:r>
    </w:p>
    <w:p w14:paraId="248F79F8" w14:textId="77777777" w:rsidR="00E47C0C" w:rsidRPr="00E47C0C" w:rsidRDefault="00E47C0C" w:rsidP="00E47C0C">
      <w:pPr>
        <w:rPr>
          <w:lang w:val="en-US"/>
        </w:rPr>
      </w:pPr>
      <w:r w:rsidRPr="00E47C0C">
        <w:rPr>
          <w:lang w:val="en-US"/>
        </w:rPr>
        <w:t>PREFIX rdf: &lt;http://www.w3.org/1999/02/22-rdf-syntax-ns#&gt;</w:t>
      </w:r>
    </w:p>
    <w:p w14:paraId="2F46F317" w14:textId="77777777" w:rsidR="00E47C0C" w:rsidRPr="00E47C0C" w:rsidRDefault="00E47C0C" w:rsidP="00E47C0C">
      <w:pPr>
        <w:rPr>
          <w:lang w:val="en-US"/>
        </w:rPr>
      </w:pPr>
      <w:r w:rsidRPr="00E47C0C">
        <w:rPr>
          <w:lang w:val="en-US"/>
        </w:rPr>
        <w:t>PREFIX rdfs: &lt;http://www.w3.org/2000/01/rdf-schema#&gt;</w:t>
      </w:r>
    </w:p>
    <w:p w14:paraId="4FE88495" w14:textId="77777777" w:rsidR="00E47C0C" w:rsidRPr="00E47C0C" w:rsidRDefault="00E47C0C" w:rsidP="00E47C0C">
      <w:pPr>
        <w:rPr>
          <w:lang w:val="en-US"/>
        </w:rPr>
      </w:pPr>
      <w:r w:rsidRPr="00E47C0C">
        <w:rPr>
          <w:lang w:val="en-US"/>
        </w:rPr>
        <w:t>PREFIX foaf: &lt;http://xmlns.com/foaf/0.1/&gt;</w:t>
      </w:r>
    </w:p>
    <w:p w14:paraId="2633300E" w14:textId="77777777" w:rsidR="00E47C0C" w:rsidRPr="00E47C0C" w:rsidRDefault="00E47C0C" w:rsidP="00E47C0C">
      <w:pPr>
        <w:rPr>
          <w:lang w:val="en-US"/>
        </w:rPr>
      </w:pPr>
    </w:p>
    <w:p w14:paraId="14C76075" w14:textId="77777777" w:rsidR="00E47C0C" w:rsidRPr="00E47C0C" w:rsidRDefault="00E47C0C" w:rsidP="00E47C0C">
      <w:pPr>
        <w:rPr>
          <w:lang w:val="en-US"/>
        </w:rPr>
      </w:pPr>
      <w:r w:rsidRPr="00E47C0C">
        <w:rPr>
          <w:lang w:val="en-US"/>
        </w:rPr>
        <w:t xml:space="preserve">select * where { </w:t>
      </w:r>
    </w:p>
    <w:p w14:paraId="3FCC140A" w14:textId="77777777" w:rsidR="00E47C0C" w:rsidRPr="00E47C0C" w:rsidRDefault="00E47C0C" w:rsidP="00E47C0C">
      <w:pPr>
        <w:rPr>
          <w:lang w:val="en-US"/>
        </w:rPr>
      </w:pPr>
      <w:r w:rsidRPr="00E47C0C">
        <w:rPr>
          <w:lang w:val="en-US"/>
        </w:rPr>
        <w:t xml:space="preserve">    ?win rdf:type nobel:Laureate;</w:t>
      </w:r>
    </w:p>
    <w:p w14:paraId="13298B91" w14:textId="77777777" w:rsidR="00E47C0C" w:rsidRPr="00E47C0C" w:rsidRDefault="00E47C0C" w:rsidP="00E47C0C">
      <w:pPr>
        <w:rPr>
          <w:lang w:val="en-US"/>
        </w:rPr>
      </w:pPr>
      <w:r w:rsidRPr="00E47C0C">
        <w:rPr>
          <w:lang w:val="en-US"/>
        </w:rPr>
        <w:t xml:space="preserve">         nobel:nobelPrize ?prize;</w:t>
      </w:r>
    </w:p>
    <w:p w14:paraId="3BDBFB8A" w14:textId="77777777" w:rsidR="00E47C0C" w:rsidRPr="00E47C0C" w:rsidRDefault="00E47C0C" w:rsidP="00E47C0C">
      <w:pPr>
        <w:rPr>
          <w:lang w:val="en-US"/>
        </w:rPr>
      </w:pPr>
      <w:r w:rsidRPr="00E47C0C">
        <w:rPr>
          <w:lang w:val="en-US"/>
        </w:rPr>
        <w:t xml:space="preserve">         foaf:givenName ?name.</w:t>
      </w:r>
    </w:p>
    <w:p w14:paraId="014DAA03" w14:textId="77777777" w:rsidR="00E47C0C" w:rsidRPr="00E47C0C" w:rsidRDefault="00E47C0C" w:rsidP="00E47C0C">
      <w:pPr>
        <w:rPr>
          <w:lang w:val="en-US"/>
        </w:rPr>
      </w:pPr>
      <w:r w:rsidRPr="00E47C0C">
        <w:rPr>
          <w:lang w:val="en-US"/>
        </w:rPr>
        <w:t xml:space="preserve">    ?prize nobel:category &lt;http://data.nobelprize.org/resource/category/Chemistry&gt;.</w:t>
      </w:r>
    </w:p>
    <w:p w14:paraId="28978F1E" w14:textId="1B7FF681" w:rsidR="007508D2" w:rsidRDefault="00E47C0C" w:rsidP="00E47C0C">
      <w:pPr>
        <w:rPr>
          <w:lang w:val="en-US"/>
        </w:rPr>
      </w:pPr>
      <w:r w:rsidRPr="00E47C0C">
        <w:rPr>
          <w:lang w:val="en-US"/>
        </w:rPr>
        <w:t>}</w:t>
      </w:r>
    </w:p>
    <w:p w14:paraId="766D7F63" w14:textId="77777777" w:rsidR="005625D7" w:rsidRDefault="005625D7">
      <w:pPr>
        <w:rPr>
          <w:lang w:val="en-US"/>
        </w:rPr>
      </w:pPr>
    </w:p>
    <w:p w14:paraId="2A25D3A3" w14:textId="66F8EA0F" w:rsidR="005625D7" w:rsidRDefault="005625D7">
      <w:pPr>
        <w:rPr>
          <w:lang w:val="en-US"/>
        </w:rPr>
      </w:pPr>
      <w:r w:rsidRPr="005625D7">
        <w:rPr>
          <w:noProof/>
          <w:lang w:val="en-US"/>
        </w:rPr>
        <w:drawing>
          <wp:inline distT="0" distB="0" distL="0" distR="0" wp14:anchorId="7C615C11" wp14:editId="0621423E">
            <wp:extent cx="5926347" cy="336423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30390" cy="336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83DAD" w14:textId="0605EC60" w:rsidR="005625D7" w:rsidRDefault="005625D7">
      <w:pPr>
        <w:rPr>
          <w:lang w:val="en-US"/>
        </w:rPr>
      </w:pPr>
    </w:p>
    <w:p w14:paraId="2C49D6C6" w14:textId="27C130BD" w:rsidR="005625D7" w:rsidRDefault="005625D7">
      <w:pPr>
        <w:rPr>
          <w:lang w:val="en-US"/>
        </w:rPr>
      </w:pPr>
    </w:p>
    <w:p w14:paraId="39778F16" w14:textId="3AB92352" w:rsidR="005625D7" w:rsidRDefault="005625D7">
      <w:pPr>
        <w:rPr>
          <w:lang w:val="en-US"/>
        </w:rPr>
      </w:pPr>
    </w:p>
    <w:p w14:paraId="6B8CE2F1" w14:textId="44F6F706" w:rsidR="005625D7" w:rsidRDefault="005625D7">
      <w:pPr>
        <w:rPr>
          <w:lang w:val="en-US"/>
        </w:rPr>
      </w:pPr>
    </w:p>
    <w:p w14:paraId="516F8B5A" w14:textId="3F41E44C" w:rsidR="005625D7" w:rsidRDefault="005625D7">
      <w:pPr>
        <w:rPr>
          <w:lang w:val="en-US"/>
        </w:rPr>
      </w:pPr>
    </w:p>
    <w:p w14:paraId="79AC0307" w14:textId="77777777" w:rsidR="00E47C0C" w:rsidRDefault="00E47C0C">
      <w:pPr>
        <w:rPr>
          <w:lang w:val="en-US"/>
        </w:rPr>
      </w:pPr>
    </w:p>
    <w:p w14:paraId="455EC497" w14:textId="6D087CE3" w:rsidR="005625D7" w:rsidRDefault="005625D7">
      <w:pPr>
        <w:rPr>
          <w:lang w:val="en-US"/>
        </w:rPr>
      </w:pPr>
      <w:r>
        <w:rPr>
          <w:lang w:val="en-US"/>
        </w:rPr>
        <w:lastRenderedPageBreak/>
        <w:t>Q3.</w:t>
      </w:r>
    </w:p>
    <w:p w14:paraId="1B839BD8" w14:textId="77777777" w:rsidR="00AA7E49" w:rsidRPr="00AA7E49" w:rsidRDefault="00AA7E49" w:rsidP="00AA7E49">
      <w:pPr>
        <w:rPr>
          <w:lang w:val="en-US"/>
        </w:rPr>
      </w:pPr>
      <w:r w:rsidRPr="00AA7E49">
        <w:rPr>
          <w:lang w:val="en-US"/>
        </w:rPr>
        <w:t>PREFIX nobel: &lt;http://data.nobelprize.org/terms/&gt;</w:t>
      </w:r>
    </w:p>
    <w:p w14:paraId="22FE7780" w14:textId="77777777" w:rsidR="00AA7E49" w:rsidRPr="00AA7E49" w:rsidRDefault="00AA7E49" w:rsidP="00AA7E49">
      <w:pPr>
        <w:rPr>
          <w:lang w:val="en-US"/>
        </w:rPr>
      </w:pPr>
      <w:r w:rsidRPr="00AA7E49">
        <w:rPr>
          <w:lang w:val="en-US"/>
        </w:rPr>
        <w:t>PREFIX rdf: &lt;http://www.w3.org/1999/02/22-rdf-syntax-ns#&gt;</w:t>
      </w:r>
    </w:p>
    <w:p w14:paraId="173B2EA9" w14:textId="77777777" w:rsidR="00AA7E49" w:rsidRPr="00AA7E49" w:rsidRDefault="00AA7E49" w:rsidP="00AA7E49">
      <w:pPr>
        <w:rPr>
          <w:lang w:val="en-US"/>
        </w:rPr>
      </w:pPr>
      <w:r w:rsidRPr="00AA7E49">
        <w:rPr>
          <w:lang w:val="en-US"/>
        </w:rPr>
        <w:t>PREFIX rdfs: &lt;http://www.w3.org/2000/01/rdf-schema#&gt;</w:t>
      </w:r>
    </w:p>
    <w:p w14:paraId="5479D5F8" w14:textId="77777777" w:rsidR="00AA7E49" w:rsidRPr="00AA7E49" w:rsidRDefault="00AA7E49" w:rsidP="00AA7E49">
      <w:pPr>
        <w:rPr>
          <w:lang w:val="en-US"/>
        </w:rPr>
      </w:pPr>
      <w:r w:rsidRPr="00AA7E49">
        <w:rPr>
          <w:lang w:val="en-US"/>
        </w:rPr>
        <w:t>PREFIX foaf: &lt;http://xmlns.com/foaf/0.1/&gt;</w:t>
      </w:r>
    </w:p>
    <w:p w14:paraId="61127D5C" w14:textId="77777777" w:rsidR="00AA7E49" w:rsidRPr="00AA7E49" w:rsidRDefault="00AA7E49" w:rsidP="00AA7E49">
      <w:pPr>
        <w:rPr>
          <w:lang w:val="en-US"/>
        </w:rPr>
      </w:pPr>
    </w:p>
    <w:p w14:paraId="1D600C57" w14:textId="77777777" w:rsidR="00AA7E49" w:rsidRPr="00AA7E49" w:rsidRDefault="00AA7E49" w:rsidP="00AA7E49">
      <w:pPr>
        <w:rPr>
          <w:lang w:val="en-US"/>
        </w:rPr>
      </w:pPr>
      <w:r w:rsidRPr="00AA7E49">
        <w:rPr>
          <w:lang w:val="en-US"/>
        </w:rPr>
        <w:t xml:space="preserve">select distinct ?name where { </w:t>
      </w:r>
    </w:p>
    <w:p w14:paraId="08C617E3" w14:textId="77777777" w:rsidR="00AA7E49" w:rsidRPr="00AA7E49" w:rsidRDefault="00AA7E49" w:rsidP="00AA7E49">
      <w:pPr>
        <w:rPr>
          <w:lang w:val="en-US"/>
        </w:rPr>
      </w:pPr>
      <w:r w:rsidRPr="00AA7E49">
        <w:rPr>
          <w:lang w:val="en-US"/>
        </w:rPr>
        <w:tab/>
        <w:t>&lt;http://data.nobelprize.org/resource/laureateaward/169&gt; ?p ?o;</w:t>
      </w:r>
    </w:p>
    <w:p w14:paraId="328F0E5F" w14:textId="77777777" w:rsidR="00AA7E49" w:rsidRPr="00AA7E49" w:rsidRDefault="00AA7E49" w:rsidP="00AA7E49">
      <w:pPr>
        <w:rPr>
          <w:lang w:val="en-US"/>
        </w:rPr>
      </w:pPr>
      <w:r w:rsidRPr="00AA7E49">
        <w:rPr>
          <w:lang w:val="en-US"/>
        </w:rPr>
        <w:t xml:space="preserve">    </w:t>
      </w:r>
      <w:r w:rsidRPr="00AA7E49">
        <w:rPr>
          <w:lang w:val="en-US"/>
        </w:rPr>
        <w:tab/>
        <w:t>rdfs:label ?name.</w:t>
      </w:r>
    </w:p>
    <w:p w14:paraId="3A0B62F8" w14:textId="392E1DC4" w:rsidR="005625D7" w:rsidRDefault="00AA7E49" w:rsidP="00AA7E49">
      <w:pPr>
        <w:rPr>
          <w:lang w:val="en-US"/>
        </w:rPr>
      </w:pPr>
      <w:r w:rsidRPr="00AA7E49">
        <w:rPr>
          <w:lang w:val="en-US"/>
        </w:rPr>
        <w:t>}</w:t>
      </w:r>
    </w:p>
    <w:p w14:paraId="3938C5F0" w14:textId="15044254" w:rsidR="00AA7E49" w:rsidRDefault="0021164E" w:rsidP="00AA7E49">
      <w:pPr>
        <w:rPr>
          <w:lang w:val="en-US"/>
        </w:rPr>
      </w:pPr>
      <w:r w:rsidRPr="0021164E">
        <w:rPr>
          <w:noProof/>
          <w:lang w:val="en-US"/>
        </w:rPr>
        <w:drawing>
          <wp:inline distT="0" distB="0" distL="0" distR="0" wp14:anchorId="5F713F1F" wp14:editId="3E115415">
            <wp:extent cx="5731510" cy="322262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24202" w14:textId="77777777" w:rsidR="0021164E" w:rsidRDefault="0021164E">
      <w:pPr>
        <w:rPr>
          <w:lang w:val="en-US"/>
        </w:rPr>
      </w:pPr>
    </w:p>
    <w:p w14:paraId="3B5C7E62" w14:textId="77777777" w:rsidR="0021164E" w:rsidRDefault="0021164E">
      <w:pPr>
        <w:rPr>
          <w:lang w:val="en-US"/>
        </w:rPr>
      </w:pPr>
    </w:p>
    <w:p w14:paraId="70AF1881" w14:textId="77777777" w:rsidR="0021164E" w:rsidRDefault="0021164E">
      <w:pPr>
        <w:rPr>
          <w:lang w:val="en-US"/>
        </w:rPr>
      </w:pPr>
    </w:p>
    <w:p w14:paraId="6867794D" w14:textId="77777777" w:rsidR="0021164E" w:rsidRDefault="0021164E">
      <w:pPr>
        <w:rPr>
          <w:lang w:val="en-US"/>
        </w:rPr>
      </w:pPr>
    </w:p>
    <w:p w14:paraId="3C37D115" w14:textId="77777777" w:rsidR="0021164E" w:rsidRDefault="0021164E">
      <w:pPr>
        <w:rPr>
          <w:lang w:val="en-US"/>
        </w:rPr>
      </w:pPr>
    </w:p>
    <w:p w14:paraId="38539285" w14:textId="77777777" w:rsidR="0021164E" w:rsidRDefault="0021164E">
      <w:pPr>
        <w:rPr>
          <w:lang w:val="en-US"/>
        </w:rPr>
      </w:pPr>
    </w:p>
    <w:p w14:paraId="2F8BA943" w14:textId="77777777" w:rsidR="0021164E" w:rsidRDefault="0021164E">
      <w:pPr>
        <w:rPr>
          <w:lang w:val="en-US"/>
        </w:rPr>
      </w:pPr>
    </w:p>
    <w:p w14:paraId="5F3080D0" w14:textId="77777777" w:rsidR="0021164E" w:rsidRDefault="0021164E">
      <w:pPr>
        <w:rPr>
          <w:lang w:val="en-US"/>
        </w:rPr>
      </w:pPr>
    </w:p>
    <w:p w14:paraId="114C70FC" w14:textId="77777777" w:rsidR="0021164E" w:rsidRDefault="0021164E">
      <w:pPr>
        <w:rPr>
          <w:lang w:val="en-US"/>
        </w:rPr>
      </w:pPr>
    </w:p>
    <w:p w14:paraId="587BFC39" w14:textId="62CA9895" w:rsidR="005625D7" w:rsidRDefault="00AA7E49">
      <w:pPr>
        <w:rPr>
          <w:lang w:val="en-US"/>
        </w:rPr>
      </w:pPr>
      <w:r>
        <w:rPr>
          <w:lang w:val="en-US"/>
        </w:rPr>
        <w:lastRenderedPageBreak/>
        <w:t>Q4</w:t>
      </w:r>
    </w:p>
    <w:p w14:paraId="65BAEF47" w14:textId="77777777" w:rsidR="00E47C0C" w:rsidRPr="00E47C0C" w:rsidRDefault="00E47C0C" w:rsidP="00E47C0C">
      <w:pPr>
        <w:rPr>
          <w:lang w:val="en-US"/>
        </w:rPr>
      </w:pPr>
      <w:r w:rsidRPr="00E47C0C">
        <w:rPr>
          <w:lang w:val="en-US"/>
        </w:rPr>
        <w:t>PREFIX nobel: &lt;http://data.nobelprize.org/terms/&gt;</w:t>
      </w:r>
    </w:p>
    <w:p w14:paraId="4F7A5F2B" w14:textId="77777777" w:rsidR="00E47C0C" w:rsidRPr="00E47C0C" w:rsidRDefault="00E47C0C" w:rsidP="00E47C0C">
      <w:pPr>
        <w:rPr>
          <w:lang w:val="en-US"/>
        </w:rPr>
      </w:pPr>
      <w:r w:rsidRPr="00E47C0C">
        <w:rPr>
          <w:lang w:val="en-US"/>
        </w:rPr>
        <w:t>PREFIX rdf: &lt;http://www.w3.org/1999/02/22-rdf-syntax-ns#&gt;</w:t>
      </w:r>
    </w:p>
    <w:p w14:paraId="24A1CF70" w14:textId="77777777" w:rsidR="00E47C0C" w:rsidRPr="00E47C0C" w:rsidRDefault="00E47C0C" w:rsidP="00E47C0C">
      <w:pPr>
        <w:rPr>
          <w:lang w:val="en-US"/>
        </w:rPr>
      </w:pPr>
      <w:r w:rsidRPr="00E47C0C">
        <w:rPr>
          <w:lang w:val="en-US"/>
        </w:rPr>
        <w:t>PREFIX rdfs: &lt;http://www.w3.org/2000/01/rdf-schema#&gt;</w:t>
      </w:r>
    </w:p>
    <w:p w14:paraId="6E9FB4DB" w14:textId="77777777" w:rsidR="00E47C0C" w:rsidRPr="00E47C0C" w:rsidRDefault="00E47C0C" w:rsidP="00E47C0C">
      <w:pPr>
        <w:rPr>
          <w:lang w:val="en-US"/>
        </w:rPr>
      </w:pPr>
      <w:r w:rsidRPr="00E47C0C">
        <w:rPr>
          <w:lang w:val="en-US"/>
        </w:rPr>
        <w:t>PREFIX foaf: &lt;http://xmlns.com/foaf/0.1/&gt;</w:t>
      </w:r>
    </w:p>
    <w:p w14:paraId="7FEA2619" w14:textId="77777777" w:rsidR="00E47C0C" w:rsidRPr="00E47C0C" w:rsidRDefault="00E47C0C" w:rsidP="00E47C0C">
      <w:pPr>
        <w:rPr>
          <w:lang w:val="en-US"/>
        </w:rPr>
      </w:pPr>
    </w:p>
    <w:p w14:paraId="54C486B1" w14:textId="77777777" w:rsidR="00E47C0C" w:rsidRPr="00E47C0C" w:rsidRDefault="00E47C0C" w:rsidP="00E47C0C">
      <w:pPr>
        <w:rPr>
          <w:lang w:val="en-US"/>
        </w:rPr>
      </w:pPr>
      <w:r w:rsidRPr="00E47C0C">
        <w:rPr>
          <w:lang w:val="en-US"/>
        </w:rPr>
        <w:t xml:space="preserve">select * where { </w:t>
      </w:r>
    </w:p>
    <w:p w14:paraId="127006A6" w14:textId="77777777" w:rsidR="00E47C0C" w:rsidRPr="00E47C0C" w:rsidRDefault="00E47C0C" w:rsidP="00E47C0C">
      <w:pPr>
        <w:rPr>
          <w:lang w:val="en-US"/>
        </w:rPr>
      </w:pPr>
      <w:r w:rsidRPr="00E47C0C">
        <w:rPr>
          <w:lang w:val="en-US"/>
        </w:rPr>
        <w:t xml:space="preserve">    ?win rdf:type nobel:Laureate;</w:t>
      </w:r>
    </w:p>
    <w:p w14:paraId="6EBBD9AE" w14:textId="77777777" w:rsidR="00E47C0C" w:rsidRPr="00E47C0C" w:rsidRDefault="00E47C0C" w:rsidP="00E47C0C">
      <w:pPr>
        <w:rPr>
          <w:lang w:val="en-US"/>
        </w:rPr>
      </w:pPr>
      <w:r w:rsidRPr="00E47C0C">
        <w:rPr>
          <w:lang w:val="en-US"/>
        </w:rPr>
        <w:t xml:space="preserve">         nobel:nobelPrize ?prize;</w:t>
      </w:r>
    </w:p>
    <w:p w14:paraId="379ADE13" w14:textId="77777777" w:rsidR="00E47C0C" w:rsidRPr="00E47C0C" w:rsidRDefault="00E47C0C" w:rsidP="00E47C0C">
      <w:pPr>
        <w:rPr>
          <w:lang w:val="en-US"/>
        </w:rPr>
      </w:pPr>
      <w:r w:rsidRPr="00E47C0C">
        <w:rPr>
          <w:lang w:val="en-US"/>
        </w:rPr>
        <w:t xml:space="preserve">         foaf:givenName ?name.</w:t>
      </w:r>
    </w:p>
    <w:p w14:paraId="4B464E1A" w14:textId="77777777" w:rsidR="00E47C0C" w:rsidRPr="00E47C0C" w:rsidRDefault="00E47C0C" w:rsidP="00E47C0C">
      <w:pPr>
        <w:rPr>
          <w:lang w:val="en-US"/>
        </w:rPr>
      </w:pPr>
      <w:r w:rsidRPr="00E47C0C">
        <w:rPr>
          <w:lang w:val="en-US"/>
        </w:rPr>
        <w:t xml:space="preserve">    ?prize nobel:category &lt;http://data.nobelprize.org/resource/category/Chemistry&gt;.</w:t>
      </w:r>
    </w:p>
    <w:p w14:paraId="2C83CC88" w14:textId="327113F1" w:rsidR="00AA7E49" w:rsidRDefault="00E47C0C" w:rsidP="00E47C0C">
      <w:pPr>
        <w:rPr>
          <w:lang w:val="en-US"/>
        </w:rPr>
      </w:pPr>
      <w:r w:rsidRPr="00E47C0C">
        <w:rPr>
          <w:lang w:val="en-US"/>
        </w:rPr>
        <w:t>} order by ?prize</w:t>
      </w:r>
    </w:p>
    <w:p w14:paraId="3716C37E" w14:textId="325B45B5" w:rsidR="0021164E" w:rsidRDefault="0021164E" w:rsidP="00E47C0C">
      <w:pPr>
        <w:rPr>
          <w:lang w:val="en-US"/>
        </w:rPr>
      </w:pPr>
      <w:r w:rsidRPr="0021164E">
        <w:rPr>
          <w:noProof/>
          <w:lang w:val="en-US"/>
        </w:rPr>
        <w:drawing>
          <wp:inline distT="0" distB="0" distL="0" distR="0" wp14:anchorId="728E0D4A" wp14:editId="76B939DB">
            <wp:extent cx="5731510" cy="322262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CCAEB" w14:textId="77777777" w:rsidR="0021164E" w:rsidRDefault="0021164E" w:rsidP="00641024">
      <w:pPr>
        <w:rPr>
          <w:lang w:val="en-US"/>
        </w:rPr>
      </w:pPr>
    </w:p>
    <w:p w14:paraId="5353DBDB" w14:textId="77777777" w:rsidR="0021164E" w:rsidRDefault="0021164E" w:rsidP="00641024">
      <w:pPr>
        <w:rPr>
          <w:lang w:val="en-US"/>
        </w:rPr>
      </w:pPr>
    </w:p>
    <w:p w14:paraId="7CB22BB0" w14:textId="77777777" w:rsidR="0021164E" w:rsidRDefault="0021164E" w:rsidP="00641024">
      <w:pPr>
        <w:rPr>
          <w:lang w:val="en-US"/>
        </w:rPr>
      </w:pPr>
    </w:p>
    <w:p w14:paraId="5800914A" w14:textId="77777777" w:rsidR="0021164E" w:rsidRDefault="0021164E" w:rsidP="00641024">
      <w:pPr>
        <w:rPr>
          <w:lang w:val="en-US"/>
        </w:rPr>
      </w:pPr>
    </w:p>
    <w:p w14:paraId="336F6E94" w14:textId="77777777" w:rsidR="0021164E" w:rsidRDefault="0021164E" w:rsidP="00641024">
      <w:pPr>
        <w:rPr>
          <w:lang w:val="en-US"/>
        </w:rPr>
      </w:pPr>
    </w:p>
    <w:p w14:paraId="6036B086" w14:textId="77777777" w:rsidR="0021164E" w:rsidRDefault="0021164E" w:rsidP="00641024">
      <w:pPr>
        <w:rPr>
          <w:lang w:val="en-US"/>
        </w:rPr>
      </w:pPr>
    </w:p>
    <w:p w14:paraId="194A8C71" w14:textId="77777777" w:rsidR="0021164E" w:rsidRDefault="0021164E" w:rsidP="00641024">
      <w:pPr>
        <w:rPr>
          <w:lang w:val="en-US"/>
        </w:rPr>
      </w:pPr>
    </w:p>
    <w:p w14:paraId="61B5AA65" w14:textId="2D1EFFDD" w:rsidR="00641024" w:rsidRPr="00641024" w:rsidRDefault="00E47C0C" w:rsidP="00641024">
      <w:pPr>
        <w:rPr>
          <w:lang w:val="en-US"/>
        </w:rPr>
      </w:pPr>
      <w:r>
        <w:rPr>
          <w:lang w:val="en-US"/>
        </w:rPr>
        <w:lastRenderedPageBreak/>
        <w:t>Q5</w:t>
      </w:r>
    </w:p>
    <w:p w14:paraId="1156DC35" w14:textId="77777777" w:rsidR="00641024" w:rsidRPr="00641024" w:rsidRDefault="00641024" w:rsidP="00641024">
      <w:pPr>
        <w:rPr>
          <w:lang w:val="en-US"/>
        </w:rPr>
      </w:pPr>
      <w:r w:rsidRPr="00641024">
        <w:rPr>
          <w:lang w:val="en-US"/>
        </w:rPr>
        <w:t>PREFIX nobel: &lt;http://data.nobelprize.org/terms/&gt;</w:t>
      </w:r>
    </w:p>
    <w:p w14:paraId="4C4A85DD" w14:textId="77777777" w:rsidR="00641024" w:rsidRPr="00641024" w:rsidRDefault="00641024" w:rsidP="00641024">
      <w:pPr>
        <w:rPr>
          <w:lang w:val="en-US"/>
        </w:rPr>
      </w:pPr>
      <w:r w:rsidRPr="00641024">
        <w:rPr>
          <w:lang w:val="en-US"/>
        </w:rPr>
        <w:t>PREFIX rdf: &lt;http://www.w3.org/1999/02/22-rdf-syntax-ns#&gt;</w:t>
      </w:r>
    </w:p>
    <w:p w14:paraId="61FE5A5B" w14:textId="77777777" w:rsidR="00641024" w:rsidRPr="00641024" w:rsidRDefault="00641024" w:rsidP="00641024">
      <w:pPr>
        <w:rPr>
          <w:lang w:val="en-US"/>
        </w:rPr>
      </w:pPr>
      <w:r w:rsidRPr="00641024">
        <w:rPr>
          <w:lang w:val="en-US"/>
        </w:rPr>
        <w:t>PREFIX rdfs: &lt;http://www.w3.org/2000/01/rdf-schema#&gt;</w:t>
      </w:r>
    </w:p>
    <w:p w14:paraId="75DD448D" w14:textId="77777777" w:rsidR="00641024" w:rsidRPr="00641024" w:rsidRDefault="00641024" w:rsidP="00641024">
      <w:pPr>
        <w:rPr>
          <w:lang w:val="en-US"/>
        </w:rPr>
      </w:pPr>
      <w:r w:rsidRPr="00641024">
        <w:rPr>
          <w:lang w:val="en-US"/>
        </w:rPr>
        <w:t>PREFIX foaf: &lt;http://xmlns.com/foaf/0.1/&gt;</w:t>
      </w:r>
    </w:p>
    <w:p w14:paraId="449BB9DA" w14:textId="77777777" w:rsidR="00641024" w:rsidRPr="00641024" w:rsidRDefault="00641024" w:rsidP="00641024">
      <w:pPr>
        <w:rPr>
          <w:lang w:val="en-US"/>
        </w:rPr>
      </w:pPr>
    </w:p>
    <w:p w14:paraId="2535B7F0" w14:textId="77777777" w:rsidR="00641024" w:rsidRPr="00641024" w:rsidRDefault="00641024" w:rsidP="00641024">
      <w:pPr>
        <w:rPr>
          <w:lang w:val="en-US"/>
        </w:rPr>
      </w:pPr>
      <w:r w:rsidRPr="00641024">
        <w:rPr>
          <w:lang w:val="en-US"/>
        </w:rPr>
        <w:t xml:space="preserve">select * where { </w:t>
      </w:r>
    </w:p>
    <w:p w14:paraId="18DE4091" w14:textId="77777777" w:rsidR="00641024" w:rsidRPr="00641024" w:rsidRDefault="00641024" w:rsidP="00641024">
      <w:pPr>
        <w:rPr>
          <w:lang w:val="en-US"/>
        </w:rPr>
      </w:pPr>
      <w:r w:rsidRPr="00641024">
        <w:rPr>
          <w:lang w:val="en-US"/>
        </w:rPr>
        <w:t>?s &lt;http://data.nobelprize.org/terms/nobelPrize&gt; ?o.</w:t>
      </w:r>
    </w:p>
    <w:p w14:paraId="215FAE01" w14:textId="77777777" w:rsidR="00641024" w:rsidRPr="00641024" w:rsidRDefault="00641024" w:rsidP="00641024">
      <w:pPr>
        <w:rPr>
          <w:lang w:val="de-DE"/>
        </w:rPr>
      </w:pPr>
      <w:r w:rsidRPr="00641024">
        <w:rPr>
          <w:lang w:val="en-US"/>
        </w:rPr>
        <w:t xml:space="preserve">    </w:t>
      </w:r>
      <w:r w:rsidRPr="00641024">
        <w:rPr>
          <w:lang w:val="de-DE"/>
        </w:rPr>
        <w:t>?s foaf:gender ?gender.</w:t>
      </w:r>
    </w:p>
    <w:p w14:paraId="6EA32019" w14:textId="77777777" w:rsidR="00641024" w:rsidRPr="00641024" w:rsidRDefault="00641024" w:rsidP="00641024">
      <w:pPr>
        <w:rPr>
          <w:lang w:val="de-DE"/>
        </w:rPr>
      </w:pPr>
      <w:r w:rsidRPr="00641024">
        <w:rPr>
          <w:lang w:val="de-DE"/>
        </w:rPr>
        <w:t xml:space="preserve">     FILTER (?gender = "female").</w:t>
      </w:r>
    </w:p>
    <w:p w14:paraId="031340B8" w14:textId="77777777" w:rsidR="00641024" w:rsidRPr="00641024" w:rsidRDefault="00641024" w:rsidP="00641024">
      <w:pPr>
        <w:rPr>
          <w:lang w:val="de-DE"/>
        </w:rPr>
      </w:pPr>
    </w:p>
    <w:p w14:paraId="5E9C543D" w14:textId="51A45EAC" w:rsidR="00E47C0C" w:rsidRDefault="00641024" w:rsidP="00641024">
      <w:pPr>
        <w:rPr>
          <w:lang w:val="en-US"/>
        </w:rPr>
      </w:pPr>
      <w:r w:rsidRPr="00641024">
        <w:rPr>
          <w:lang w:val="en-US"/>
        </w:rPr>
        <w:t>}</w:t>
      </w:r>
    </w:p>
    <w:p w14:paraId="29D0CE31" w14:textId="3E68AB05" w:rsidR="00641024" w:rsidRDefault="0021164E" w:rsidP="00641024">
      <w:pPr>
        <w:rPr>
          <w:lang w:val="en-US"/>
        </w:rPr>
      </w:pPr>
      <w:r w:rsidRPr="0021164E">
        <w:rPr>
          <w:noProof/>
          <w:lang w:val="en-US"/>
        </w:rPr>
        <w:drawing>
          <wp:inline distT="0" distB="0" distL="0" distR="0" wp14:anchorId="5075AC11" wp14:editId="7D2E51DC">
            <wp:extent cx="5731510" cy="322262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C5A7B" w14:textId="318234E4" w:rsidR="005625D7" w:rsidRDefault="00641024">
      <w:pPr>
        <w:rPr>
          <w:lang w:val="en-US"/>
        </w:rPr>
      </w:pPr>
      <w:r>
        <w:rPr>
          <w:lang w:val="en-US"/>
        </w:rPr>
        <w:t>Q6</w:t>
      </w:r>
    </w:p>
    <w:p w14:paraId="7F01C10C" w14:textId="77777777" w:rsidR="003F7D58" w:rsidRPr="003F7D58" w:rsidRDefault="003F7D58" w:rsidP="003F7D58">
      <w:pPr>
        <w:rPr>
          <w:lang w:val="en-US"/>
        </w:rPr>
      </w:pPr>
      <w:r w:rsidRPr="003F7D58">
        <w:rPr>
          <w:lang w:val="en-US"/>
        </w:rPr>
        <w:t>PREFIX nobel: &lt;http://data.nobelprize.org/terms/&gt;</w:t>
      </w:r>
    </w:p>
    <w:p w14:paraId="0157DB08" w14:textId="77777777" w:rsidR="003F7D58" w:rsidRPr="003F7D58" w:rsidRDefault="003F7D58" w:rsidP="003F7D58">
      <w:pPr>
        <w:rPr>
          <w:lang w:val="en-US"/>
        </w:rPr>
      </w:pPr>
      <w:r w:rsidRPr="003F7D58">
        <w:rPr>
          <w:lang w:val="en-US"/>
        </w:rPr>
        <w:t>PREFIX rdf: &lt;http://www.w3.org/1999/02/22-rdf-syntax-ns#&gt;</w:t>
      </w:r>
    </w:p>
    <w:p w14:paraId="227A6427" w14:textId="77777777" w:rsidR="003F7D58" w:rsidRPr="003F7D58" w:rsidRDefault="003F7D58" w:rsidP="003F7D58">
      <w:pPr>
        <w:rPr>
          <w:lang w:val="en-US"/>
        </w:rPr>
      </w:pPr>
      <w:r w:rsidRPr="003F7D58">
        <w:rPr>
          <w:lang w:val="en-US"/>
        </w:rPr>
        <w:t>PREFIX rdfs: &lt;http://www.w3.org/2000/01/rdf-schema#&gt;</w:t>
      </w:r>
    </w:p>
    <w:p w14:paraId="4C60E005" w14:textId="77777777" w:rsidR="003F7D58" w:rsidRPr="003F7D58" w:rsidRDefault="003F7D58" w:rsidP="003F7D58">
      <w:pPr>
        <w:rPr>
          <w:lang w:val="en-US"/>
        </w:rPr>
      </w:pPr>
      <w:r w:rsidRPr="003F7D58">
        <w:rPr>
          <w:lang w:val="en-US"/>
        </w:rPr>
        <w:t>PREFIX foaf: &lt;http://xmlns.com/foaf/0.1/&gt;</w:t>
      </w:r>
    </w:p>
    <w:p w14:paraId="3B7EF978" w14:textId="77777777" w:rsidR="003F7D58" w:rsidRPr="003F7D58" w:rsidRDefault="003F7D58" w:rsidP="003F7D58">
      <w:pPr>
        <w:rPr>
          <w:lang w:val="en-US"/>
        </w:rPr>
      </w:pPr>
    </w:p>
    <w:p w14:paraId="11354411" w14:textId="77777777" w:rsidR="003F7D58" w:rsidRPr="003F7D58" w:rsidRDefault="003F7D58" w:rsidP="003F7D58">
      <w:pPr>
        <w:rPr>
          <w:lang w:val="en-US"/>
        </w:rPr>
      </w:pPr>
      <w:r w:rsidRPr="003F7D58">
        <w:rPr>
          <w:lang w:val="en-US"/>
        </w:rPr>
        <w:t xml:space="preserve">select * where { </w:t>
      </w:r>
    </w:p>
    <w:p w14:paraId="438100FD" w14:textId="77777777" w:rsidR="003F7D58" w:rsidRPr="003F7D58" w:rsidRDefault="003F7D58" w:rsidP="003F7D58">
      <w:pPr>
        <w:rPr>
          <w:lang w:val="en-US"/>
        </w:rPr>
      </w:pPr>
      <w:r w:rsidRPr="003F7D58">
        <w:rPr>
          <w:lang w:val="en-US"/>
        </w:rPr>
        <w:lastRenderedPageBreak/>
        <w:t>?s &lt;http://data.nobelprize.org/terms/nobelPrize&gt; ?o.</w:t>
      </w:r>
    </w:p>
    <w:p w14:paraId="470FC852" w14:textId="77777777" w:rsidR="003F7D58" w:rsidRPr="003F7D58" w:rsidRDefault="003F7D58" w:rsidP="003F7D58">
      <w:pPr>
        <w:rPr>
          <w:lang w:val="en-US"/>
        </w:rPr>
      </w:pPr>
      <w:r w:rsidRPr="003F7D58">
        <w:rPr>
          <w:lang w:val="en-US"/>
        </w:rPr>
        <w:t xml:space="preserve">   OPTIONAL{?s &lt;http://dbpedia.org/property/dateOfBirth&gt;  ?dob;</w:t>
      </w:r>
    </w:p>
    <w:p w14:paraId="4384C688" w14:textId="77777777" w:rsidR="003F7D58" w:rsidRPr="003F7D58" w:rsidRDefault="003F7D58" w:rsidP="003F7D58">
      <w:pPr>
        <w:rPr>
          <w:lang w:val="en-US"/>
        </w:rPr>
      </w:pPr>
      <w:r w:rsidRPr="003F7D58">
        <w:rPr>
          <w:lang w:val="en-US"/>
        </w:rPr>
        <w:t xml:space="preserve">   &lt;http://dbpedia.org/property/dateOfDeath&gt;  ?dod;</w:t>
      </w:r>
    </w:p>
    <w:p w14:paraId="57C139F4" w14:textId="77777777" w:rsidR="003F7D58" w:rsidRPr="003F7D58" w:rsidRDefault="003F7D58" w:rsidP="003F7D58">
      <w:pPr>
        <w:rPr>
          <w:lang w:val="en-US"/>
        </w:rPr>
      </w:pPr>
      <w:r w:rsidRPr="003F7D58">
        <w:rPr>
          <w:lang w:val="en-US"/>
        </w:rPr>
        <w:t xml:space="preserve">   foaf:givenName ?name.</w:t>
      </w:r>
    </w:p>
    <w:p w14:paraId="2AD92AB8" w14:textId="77777777" w:rsidR="003F7D58" w:rsidRPr="003F7D58" w:rsidRDefault="003F7D58" w:rsidP="003F7D58">
      <w:pPr>
        <w:rPr>
          <w:lang w:val="en-US"/>
        </w:rPr>
      </w:pPr>
      <w:r w:rsidRPr="003F7D58">
        <w:rPr>
          <w:lang w:val="en-US"/>
        </w:rPr>
        <w:t xml:space="preserve">   ?o &lt;http://data.nobelprize.org/terms/year&gt; ?awarddate.</w:t>
      </w:r>
    </w:p>
    <w:p w14:paraId="6848AFF4" w14:textId="77777777" w:rsidR="003F7D58" w:rsidRPr="003F7D58" w:rsidRDefault="003F7D58" w:rsidP="003F7D58">
      <w:pPr>
        <w:rPr>
          <w:lang w:val="en-US"/>
        </w:rPr>
      </w:pPr>
      <w:r w:rsidRPr="003F7D58">
        <w:rPr>
          <w:lang w:val="en-US"/>
        </w:rPr>
        <w:t xml:space="preserve">   }</w:t>
      </w:r>
    </w:p>
    <w:p w14:paraId="47931F0C" w14:textId="77777777" w:rsidR="003F7D58" w:rsidRPr="003F7D58" w:rsidRDefault="003F7D58" w:rsidP="003F7D58">
      <w:pPr>
        <w:rPr>
          <w:lang w:val="en-US"/>
        </w:rPr>
      </w:pPr>
    </w:p>
    <w:p w14:paraId="721AEF6A" w14:textId="77777777" w:rsidR="003F7D58" w:rsidRPr="003F7D58" w:rsidRDefault="003F7D58" w:rsidP="003F7D58">
      <w:pPr>
        <w:rPr>
          <w:lang w:val="en-US"/>
        </w:rPr>
      </w:pPr>
      <w:r w:rsidRPr="003F7D58">
        <w:rPr>
          <w:lang w:val="en-US"/>
        </w:rPr>
        <w:t>FILTER (?awarddate = 2000 ).</w:t>
      </w:r>
    </w:p>
    <w:p w14:paraId="0E5FB078" w14:textId="77777777" w:rsidR="003F7D58" w:rsidRPr="003F7D58" w:rsidRDefault="003F7D58" w:rsidP="003F7D58">
      <w:pPr>
        <w:rPr>
          <w:lang w:val="en-US"/>
        </w:rPr>
      </w:pPr>
    </w:p>
    <w:p w14:paraId="6B33D1E3" w14:textId="41AD824C" w:rsidR="00641024" w:rsidRDefault="003F7D58" w:rsidP="003F7D58">
      <w:pPr>
        <w:rPr>
          <w:lang w:val="en-US"/>
        </w:rPr>
      </w:pPr>
      <w:r w:rsidRPr="003F7D58">
        <w:rPr>
          <w:lang w:val="en-US"/>
        </w:rPr>
        <w:t>}</w:t>
      </w:r>
    </w:p>
    <w:p w14:paraId="60C3B2FE" w14:textId="0E306799" w:rsidR="003F7D58" w:rsidRDefault="0021164E" w:rsidP="003F7D58">
      <w:pPr>
        <w:rPr>
          <w:lang w:val="en-US"/>
        </w:rPr>
      </w:pPr>
      <w:r w:rsidRPr="0021164E">
        <w:rPr>
          <w:noProof/>
          <w:lang w:val="en-US"/>
        </w:rPr>
        <w:drawing>
          <wp:inline distT="0" distB="0" distL="0" distR="0" wp14:anchorId="72030FF4" wp14:editId="1546A2C9">
            <wp:extent cx="5731510" cy="322262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02E52" w14:textId="4D4EFE2E" w:rsidR="003F7D58" w:rsidRDefault="003F7D58" w:rsidP="003F7D58">
      <w:pPr>
        <w:rPr>
          <w:lang w:val="en-US"/>
        </w:rPr>
      </w:pPr>
    </w:p>
    <w:p w14:paraId="587506D3" w14:textId="77777777" w:rsidR="0021164E" w:rsidRDefault="0021164E" w:rsidP="003F7D58">
      <w:pPr>
        <w:rPr>
          <w:lang w:val="en-US"/>
        </w:rPr>
      </w:pPr>
    </w:p>
    <w:p w14:paraId="6B7D525E" w14:textId="77777777" w:rsidR="0021164E" w:rsidRDefault="0021164E" w:rsidP="003F7D58">
      <w:pPr>
        <w:rPr>
          <w:lang w:val="en-US"/>
        </w:rPr>
      </w:pPr>
    </w:p>
    <w:p w14:paraId="117DF5F2" w14:textId="77777777" w:rsidR="0021164E" w:rsidRDefault="0021164E" w:rsidP="003F7D58">
      <w:pPr>
        <w:rPr>
          <w:lang w:val="en-US"/>
        </w:rPr>
      </w:pPr>
    </w:p>
    <w:p w14:paraId="47A32B7D" w14:textId="77777777" w:rsidR="0021164E" w:rsidRDefault="0021164E" w:rsidP="003F7D58">
      <w:pPr>
        <w:rPr>
          <w:lang w:val="en-US"/>
        </w:rPr>
      </w:pPr>
    </w:p>
    <w:p w14:paraId="70586F1E" w14:textId="77777777" w:rsidR="0021164E" w:rsidRDefault="0021164E" w:rsidP="003F7D58">
      <w:pPr>
        <w:rPr>
          <w:lang w:val="en-US"/>
        </w:rPr>
      </w:pPr>
    </w:p>
    <w:p w14:paraId="5896ED67" w14:textId="77777777" w:rsidR="0021164E" w:rsidRDefault="0021164E" w:rsidP="003F7D58">
      <w:pPr>
        <w:rPr>
          <w:lang w:val="en-US"/>
        </w:rPr>
      </w:pPr>
    </w:p>
    <w:p w14:paraId="76C8E2D8" w14:textId="77777777" w:rsidR="0021164E" w:rsidRDefault="0021164E" w:rsidP="003F7D58">
      <w:pPr>
        <w:rPr>
          <w:lang w:val="en-US"/>
        </w:rPr>
      </w:pPr>
    </w:p>
    <w:p w14:paraId="6371BAF6" w14:textId="77777777" w:rsidR="0021164E" w:rsidRDefault="0021164E" w:rsidP="003F7D58">
      <w:pPr>
        <w:rPr>
          <w:lang w:val="en-US"/>
        </w:rPr>
      </w:pPr>
    </w:p>
    <w:p w14:paraId="6A79F8B6" w14:textId="13B35FDF" w:rsidR="003F7D58" w:rsidRDefault="003F7D58" w:rsidP="003F7D58">
      <w:pPr>
        <w:rPr>
          <w:lang w:val="en-US"/>
        </w:rPr>
      </w:pPr>
      <w:r>
        <w:rPr>
          <w:lang w:val="en-US"/>
        </w:rPr>
        <w:lastRenderedPageBreak/>
        <w:t>Q7</w:t>
      </w:r>
    </w:p>
    <w:p w14:paraId="06EA5797" w14:textId="77777777" w:rsidR="003F7D58" w:rsidRPr="003F7D58" w:rsidRDefault="003F7D58" w:rsidP="003F7D58">
      <w:pPr>
        <w:rPr>
          <w:lang w:val="en-US"/>
        </w:rPr>
      </w:pPr>
      <w:r w:rsidRPr="003F7D58">
        <w:rPr>
          <w:lang w:val="en-US"/>
        </w:rPr>
        <w:t>PREFIX country: &lt;http://data.nobelprize.org/resource/country/&gt;</w:t>
      </w:r>
    </w:p>
    <w:p w14:paraId="0FE25312" w14:textId="67C7728F" w:rsidR="003F7D58" w:rsidRPr="003F7D58" w:rsidRDefault="003F7D58" w:rsidP="003F7D58">
      <w:pPr>
        <w:rPr>
          <w:lang w:val="en-US"/>
        </w:rPr>
      </w:pPr>
      <w:r w:rsidRPr="003F7D58">
        <w:rPr>
          <w:lang w:val="en-US"/>
        </w:rPr>
        <w:t>PREFIX bp: &lt;http://dbpedia.org/ontology/&gt;</w:t>
      </w:r>
    </w:p>
    <w:p w14:paraId="358466F9" w14:textId="6A0548D1" w:rsidR="003F7D58" w:rsidRPr="003F7D58" w:rsidRDefault="003F7D58" w:rsidP="003F7D58">
      <w:pPr>
        <w:rPr>
          <w:lang w:val="en-US"/>
        </w:rPr>
      </w:pPr>
      <w:r w:rsidRPr="003F7D58">
        <w:rPr>
          <w:lang w:val="en-US"/>
        </w:rPr>
        <w:t xml:space="preserve">select * where{ { </w:t>
      </w:r>
    </w:p>
    <w:p w14:paraId="336F1F6C" w14:textId="77777777" w:rsidR="003F7D58" w:rsidRPr="003F7D58" w:rsidRDefault="003F7D58" w:rsidP="003F7D58">
      <w:pPr>
        <w:rPr>
          <w:lang w:val="en-US"/>
        </w:rPr>
      </w:pPr>
      <w:r w:rsidRPr="003F7D58">
        <w:rPr>
          <w:lang w:val="en-US"/>
        </w:rPr>
        <w:t>?s bp:birthPlace country:Sweden.</w:t>
      </w:r>
    </w:p>
    <w:p w14:paraId="49153838" w14:textId="77777777" w:rsidR="003F7D58" w:rsidRPr="003F7D58" w:rsidRDefault="003F7D58" w:rsidP="003F7D58">
      <w:pPr>
        <w:rPr>
          <w:lang w:val="en-US"/>
        </w:rPr>
      </w:pPr>
      <w:r w:rsidRPr="003F7D58">
        <w:rPr>
          <w:lang w:val="en-US"/>
        </w:rPr>
        <w:t>}</w:t>
      </w:r>
    </w:p>
    <w:p w14:paraId="4E1A88D8" w14:textId="77777777" w:rsidR="003F7D58" w:rsidRPr="003F7D58" w:rsidRDefault="003F7D58" w:rsidP="003F7D58">
      <w:pPr>
        <w:rPr>
          <w:lang w:val="en-US"/>
        </w:rPr>
      </w:pPr>
      <w:r w:rsidRPr="003F7D58">
        <w:rPr>
          <w:lang w:val="en-US"/>
        </w:rPr>
        <w:t>UNION</w:t>
      </w:r>
    </w:p>
    <w:p w14:paraId="6B00B1C4" w14:textId="77777777" w:rsidR="003F7D58" w:rsidRPr="003F7D58" w:rsidRDefault="003F7D58" w:rsidP="003F7D58">
      <w:pPr>
        <w:rPr>
          <w:lang w:val="en-US"/>
        </w:rPr>
      </w:pPr>
      <w:r w:rsidRPr="003F7D58">
        <w:rPr>
          <w:lang w:val="en-US"/>
        </w:rPr>
        <w:t>{</w:t>
      </w:r>
    </w:p>
    <w:p w14:paraId="14B08A3E" w14:textId="77777777" w:rsidR="003F7D58" w:rsidRPr="003F7D58" w:rsidRDefault="003F7D58" w:rsidP="003F7D58">
      <w:pPr>
        <w:rPr>
          <w:lang w:val="en-US"/>
        </w:rPr>
      </w:pPr>
      <w:r w:rsidRPr="003F7D58">
        <w:rPr>
          <w:lang w:val="en-US"/>
        </w:rPr>
        <w:t>?s bp:birthPlace country:Finland.</w:t>
      </w:r>
    </w:p>
    <w:p w14:paraId="1EA1D483" w14:textId="4002F442" w:rsidR="003F7D58" w:rsidRDefault="003F7D58" w:rsidP="003F7D58">
      <w:pPr>
        <w:rPr>
          <w:lang w:val="en-US"/>
        </w:rPr>
      </w:pPr>
      <w:r w:rsidRPr="003F7D58">
        <w:rPr>
          <w:lang w:val="en-US"/>
        </w:rPr>
        <w:t xml:space="preserve">    }}</w:t>
      </w:r>
    </w:p>
    <w:p w14:paraId="4C61670F" w14:textId="3C2086BC" w:rsidR="003F7D58" w:rsidRDefault="0034231D" w:rsidP="003F7D58">
      <w:pPr>
        <w:rPr>
          <w:lang w:val="en-US"/>
        </w:rPr>
      </w:pPr>
      <w:r w:rsidRPr="0034231D">
        <w:rPr>
          <w:noProof/>
          <w:lang w:val="en-US"/>
        </w:rPr>
        <w:drawing>
          <wp:inline distT="0" distB="0" distL="0" distR="0" wp14:anchorId="46DD9C4F" wp14:editId="50E2ECEE">
            <wp:extent cx="5731510" cy="322262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0CC16" w14:textId="1E622656" w:rsidR="00C419FA" w:rsidRDefault="00C419FA" w:rsidP="003F7D58">
      <w:pPr>
        <w:rPr>
          <w:lang w:val="en-US"/>
        </w:rPr>
      </w:pPr>
    </w:p>
    <w:p w14:paraId="36656984" w14:textId="50BD8569" w:rsidR="00C419FA" w:rsidRDefault="00C419FA" w:rsidP="003F7D58">
      <w:pPr>
        <w:rPr>
          <w:lang w:val="en-US"/>
        </w:rPr>
      </w:pPr>
      <w:r>
        <w:rPr>
          <w:lang w:val="en-US"/>
        </w:rPr>
        <w:t>Q8</w:t>
      </w:r>
    </w:p>
    <w:p w14:paraId="591396AD" w14:textId="77777777" w:rsidR="003C4B2F" w:rsidRPr="003C4B2F" w:rsidRDefault="003C4B2F" w:rsidP="003C4B2F">
      <w:pPr>
        <w:rPr>
          <w:lang w:val="en-US"/>
        </w:rPr>
      </w:pPr>
      <w:r w:rsidRPr="003C4B2F">
        <w:rPr>
          <w:lang w:val="en-US"/>
        </w:rPr>
        <w:t>PREFIX nobel: &lt;http://data.nobelprize.org/terms/&gt;</w:t>
      </w:r>
    </w:p>
    <w:p w14:paraId="5F884C67" w14:textId="77777777" w:rsidR="003C4B2F" w:rsidRPr="003C4B2F" w:rsidRDefault="003C4B2F" w:rsidP="003C4B2F">
      <w:pPr>
        <w:rPr>
          <w:lang w:val="en-US"/>
        </w:rPr>
      </w:pPr>
      <w:r w:rsidRPr="003C4B2F">
        <w:rPr>
          <w:lang w:val="en-US"/>
        </w:rPr>
        <w:t>PREFIX rdf: &lt;http://www.w3.org/1999/02/22-rdf-syntax-ns#&gt;</w:t>
      </w:r>
    </w:p>
    <w:p w14:paraId="0AE7F84B" w14:textId="77777777" w:rsidR="003C4B2F" w:rsidRPr="003C4B2F" w:rsidRDefault="003C4B2F" w:rsidP="003C4B2F">
      <w:pPr>
        <w:rPr>
          <w:lang w:val="en-US"/>
        </w:rPr>
      </w:pPr>
      <w:r w:rsidRPr="003C4B2F">
        <w:rPr>
          <w:lang w:val="en-US"/>
        </w:rPr>
        <w:t>PREFIX rdfs: &lt;http://www.w3.org/2000/01/rdf-schema#&gt;</w:t>
      </w:r>
    </w:p>
    <w:p w14:paraId="002D05CE" w14:textId="77777777" w:rsidR="003C4B2F" w:rsidRPr="003C4B2F" w:rsidRDefault="003C4B2F" w:rsidP="003C4B2F">
      <w:pPr>
        <w:rPr>
          <w:lang w:val="en-US"/>
        </w:rPr>
      </w:pPr>
      <w:r w:rsidRPr="003C4B2F">
        <w:rPr>
          <w:lang w:val="en-US"/>
        </w:rPr>
        <w:t>PREFIX foaf: &lt;http://xmlns.com/foaf/0.1/&gt;</w:t>
      </w:r>
    </w:p>
    <w:p w14:paraId="5A4457EC" w14:textId="77777777" w:rsidR="003C4B2F" w:rsidRPr="003C4B2F" w:rsidRDefault="003C4B2F" w:rsidP="003C4B2F">
      <w:pPr>
        <w:rPr>
          <w:lang w:val="en-US"/>
        </w:rPr>
      </w:pPr>
    </w:p>
    <w:p w14:paraId="0AEDD966" w14:textId="77777777" w:rsidR="003C4B2F" w:rsidRPr="003C4B2F" w:rsidRDefault="003C4B2F" w:rsidP="003C4B2F">
      <w:pPr>
        <w:rPr>
          <w:lang w:val="en-US"/>
        </w:rPr>
      </w:pPr>
      <w:r w:rsidRPr="003C4B2F">
        <w:rPr>
          <w:lang w:val="en-US"/>
        </w:rPr>
        <w:t xml:space="preserve">select * where { </w:t>
      </w:r>
    </w:p>
    <w:p w14:paraId="61B9C5B1" w14:textId="77777777" w:rsidR="003C4B2F" w:rsidRPr="003C4B2F" w:rsidRDefault="003C4B2F" w:rsidP="003C4B2F">
      <w:pPr>
        <w:rPr>
          <w:lang w:val="en-US"/>
        </w:rPr>
      </w:pPr>
      <w:r w:rsidRPr="003C4B2F">
        <w:rPr>
          <w:lang w:val="en-US"/>
        </w:rPr>
        <w:t xml:space="preserve">    ?win rdf:type nobel:Laureate;</w:t>
      </w:r>
    </w:p>
    <w:p w14:paraId="2EE1F483" w14:textId="77777777" w:rsidR="003C4B2F" w:rsidRPr="003C4B2F" w:rsidRDefault="003C4B2F" w:rsidP="003C4B2F">
      <w:pPr>
        <w:rPr>
          <w:lang w:val="en-US"/>
        </w:rPr>
      </w:pPr>
      <w:r w:rsidRPr="003C4B2F">
        <w:rPr>
          <w:lang w:val="en-US"/>
        </w:rPr>
        <w:lastRenderedPageBreak/>
        <w:t xml:space="preserve">         nobel:nobelPrize ?prize;</w:t>
      </w:r>
    </w:p>
    <w:p w14:paraId="2D6E1DEF" w14:textId="77777777" w:rsidR="003C4B2F" w:rsidRPr="003C4B2F" w:rsidRDefault="003C4B2F" w:rsidP="003C4B2F">
      <w:pPr>
        <w:rPr>
          <w:lang w:val="en-US"/>
        </w:rPr>
      </w:pPr>
      <w:r w:rsidRPr="003C4B2F">
        <w:rPr>
          <w:lang w:val="en-US"/>
        </w:rPr>
        <w:t xml:space="preserve">         &lt;http://dbpedia.org/property/dateOfBirth&gt; ?dob;</w:t>
      </w:r>
    </w:p>
    <w:p w14:paraId="747F1337" w14:textId="77777777" w:rsidR="003C4B2F" w:rsidRPr="003C4B2F" w:rsidRDefault="003C4B2F" w:rsidP="003C4B2F">
      <w:pPr>
        <w:rPr>
          <w:lang w:val="en-US"/>
        </w:rPr>
      </w:pPr>
      <w:r w:rsidRPr="003C4B2F">
        <w:rPr>
          <w:lang w:val="en-US"/>
        </w:rPr>
        <w:t xml:space="preserve">         foaf:givenName ?name.</w:t>
      </w:r>
    </w:p>
    <w:p w14:paraId="4A112A6D" w14:textId="77777777" w:rsidR="003C4B2F" w:rsidRPr="003C4B2F" w:rsidRDefault="003C4B2F" w:rsidP="003C4B2F">
      <w:pPr>
        <w:rPr>
          <w:lang w:val="en-US"/>
        </w:rPr>
      </w:pPr>
      <w:r w:rsidRPr="003C4B2F">
        <w:rPr>
          <w:lang w:val="en-US"/>
        </w:rPr>
        <w:t xml:space="preserve">    ?prize nobel:category &lt;http://data.nobelprize.org/resource/category/Chemistry&gt;.</w:t>
      </w:r>
    </w:p>
    <w:p w14:paraId="11B3E88F" w14:textId="761345FE" w:rsidR="003C4B2F" w:rsidRDefault="003C4B2F" w:rsidP="003C4B2F">
      <w:pPr>
        <w:rPr>
          <w:lang w:val="en-US"/>
        </w:rPr>
      </w:pPr>
      <w:r w:rsidRPr="003C4B2F">
        <w:rPr>
          <w:lang w:val="en-US"/>
        </w:rPr>
        <w:t>}</w:t>
      </w:r>
    </w:p>
    <w:p w14:paraId="5C71059A" w14:textId="0A3F9E81" w:rsidR="003C4B2F" w:rsidRDefault="003C4B2F" w:rsidP="003C4B2F">
      <w:pPr>
        <w:rPr>
          <w:lang w:val="en-US"/>
        </w:rPr>
      </w:pPr>
      <w:r w:rsidRPr="003C4B2F">
        <w:rPr>
          <w:noProof/>
          <w:lang w:val="en-US"/>
        </w:rPr>
        <w:drawing>
          <wp:inline distT="0" distB="0" distL="0" distR="0" wp14:anchorId="1B0989E0" wp14:editId="005CFC17">
            <wp:extent cx="5731510" cy="30378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06B6B" w14:textId="3BE74DA1" w:rsidR="003C4B2F" w:rsidRDefault="003C4B2F" w:rsidP="003C4B2F">
      <w:pPr>
        <w:rPr>
          <w:lang w:val="en-US"/>
        </w:rPr>
      </w:pPr>
      <w:r>
        <w:rPr>
          <w:lang w:val="en-US"/>
        </w:rPr>
        <w:t>Q9</w:t>
      </w:r>
    </w:p>
    <w:p w14:paraId="38E0EBBF" w14:textId="77777777" w:rsidR="00723CA3" w:rsidRPr="00723CA3" w:rsidRDefault="00723CA3" w:rsidP="00723CA3">
      <w:pPr>
        <w:rPr>
          <w:lang w:val="en-US"/>
        </w:rPr>
      </w:pPr>
      <w:r w:rsidRPr="00723CA3">
        <w:rPr>
          <w:lang w:val="en-US"/>
        </w:rPr>
        <w:t>PREFIX nobel: &lt;http://data.nobelprize.org/terms/&gt;</w:t>
      </w:r>
    </w:p>
    <w:p w14:paraId="27C0C246" w14:textId="77777777" w:rsidR="00723CA3" w:rsidRPr="00723CA3" w:rsidRDefault="00723CA3" w:rsidP="00723CA3">
      <w:pPr>
        <w:rPr>
          <w:lang w:val="en-US"/>
        </w:rPr>
      </w:pPr>
      <w:r w:rsidRPr="00723CA3">
        <w:rPr>
          <w:lang w:val="en-US"/>
        </w:rPr>
        <w:t>PREFIX rdf: &lt;http://www.w3.org/1999/02/22-rdf-syntax-ns#&gt;</w:t>
      </w:r>
    </w:p>
    <w:p w14:paraId="28E9C0A3" w14:textId="77777777" w:rsidR="00723CA3" w:rsidRPr="00723CA3" w:rsidRDefault="00723CA3" w:rsidP="00723CA3">
      <w:pPr>
        <w:rPr>
          <w:lang w:val="en-US"/>
        </w:rPr>
      </w:pPr>
      <w:r w:rsidRPr="00723CA3">
        <w:rPr>
          <w:lang w:val="en-US"/>
        </w:rPr>
        <w:t>PREFIX rdfs: &lt;http://www.w3.org/2000/01/rdf-schema#&gt;</w:t>
      </w:r>
    </w:p>
    <w:p w14:paraId="2A8FF273" w14:textId="77777777" w:rsidR="00723CA3" w:rsidRPr="00723CA3" w:rsidRDefault="00723CA3" w:rsidP="00723CA3">
      <w:pPr>
        <w:rPr>
          <w:lang w:val="en-US"/>
        </w:rPr>
      </w:pPr>
      <w:r w:rsidRPr="00723CA3">
        <w:rPr>
          <w:lang w:val="en-US"/>
        </w:rPr>
        <w:t>PREFIX foaf: &lt;http://xmlns.com/foaf/0.1/&gt;</w:t>
      </w:r>
    </w:p>
    <w:p w14:paraId="6F54F952" w14:textId="77777777" w:rsidR="00723CA3" w:rsidRPr="00723CA3" w:rsidRDefault="00723CA3" w:rsidP="00723CA3">
      <w:pPr>
        <w:rPr>
          <w:lang w:val="en-US"/>
        </w:rPr>
      </w:pPr>
    </w:p>
    <w:p w14:paraId="29EDACEF" w14:textId="77777777" w:rsidR="00723CA3" w:rsidRPr="00723CA3" w:rsidRDefault="00723CA3" w:rsidP="00723CA3">
      <w:pPr>
        <w:rPr>
          <w:lang w:val="en-US"/>
        </w:rPr>
      </w:pPr>
      <w:r w:rsidRPr="00723CA3">
        <w:rPr>
          <w:lang w:val="en-US"/>
        </w:rPr>
        <w:t>PREFIX xsd: &lt;http://www.w3.org/2001/XMLSchema#&gt;</w:t>
      </w:r>
    </w:p>
    <w:p w14:paraId="1E102744" w14:textId="77777777" w:rsidR="00723CA3" w:rsidRPr="00723CA3" w:rsidRDefault="00723CA3" w:rsidP="00723CA3">
      <w:pPr>
        <w:rPr>
          <w:lang w:val="en-US"/>
        </w:rPr>
      </w:pPr>
      <w:r w:rsidRPr="00723CA3">
        <w:rPr>
          <w:lang w:val="en-US"/>
        </w:rPr>
        <w:t>select (avg((?do - year(xsd:dateTime(?dob)))) as ?avg_duration)</w:t>
      </w:r>
    </w:p>
    <w:p w14:paraId="6CBF1865" w14:textId="77777777" w:rsidR="00723CA3" w:rsidRPr="00723CA3" w:rsidRDefault="00723CA3" w:rsidP="00723CA3">
      <w:pPr>
        <w:rPr>
          <w:lang w:val="en-US"/>
        </w:rPr>
      </w:pPr>
      <w:r w:rsidRPr="00723CA3">
        <w:rPr>
          <w:lang w:val="en-US"/>
        </w:rPr>
        <w:t>where {</w:t>
      </w:r>
    </w:p>
    <w:p w14:paraId="7A17B979" w14:textId="77777777" w:rsidR="00723CA3" w:rsidRPr="00723CA3" w:rsidRDefault="00723CA3" w:rsidP="00723CA3">
      <w:pPr>
        <w:rPr>
          <w:lang w:val="en-US"/>
        </w:rPr>
      </w:pPr>
      <w:r w:rsidRPr="00723CA3">
        <w:rPr>
          <w:lang w:val="en-US"/>
        </w:rPr>
        <w:t xml:space="preserve">    ?win rdf:type nobel:Laureate;</w:t>
      </w:r>
    </w:p>
    <w:p w14:paraId="7B334E9D" w14:textId="77777777" w:rsidR="00723CA3" w:rsidRPr="00723CA3" w:rsidRDefault="00723CA3" w:rsidP="00723CA3">
      <w:pPr>
        <w:rPr>
          <w:lang w:val="en-US"/>
        </w:rPr>
      </w:pPr>
      <w:r w:rsidRPr="00723CA3">
        <w:rPr>
          <w:lang w:val="en-US"/>
        </w:rPr>
        <w:t xml:space="preserve">         nobel:nobelPrize ?prize;</w:t>
      </w:r>
    </w:p>
    <w:p w14:paraId="7A5BE062" w14:textId="77777777" w:rsidR="00723CA3" w:rsidRPr="00723CA3" w:rsidRDefault="00723CA3" w:rsidP="00723CA3">
      <w:pPr>
        <w:rPr>
          <w:lang w:val="en-US"/>
        </w:rPr>
      </w:pPr>
      <w:r w:rsidRPr="00723CA3">
        <w:rPr>
          <w:lang w:val="en-US"/>
        </w:rPr>
        <w:t xml:space="preserve">         &lt;http://dbpedia.org/property/dateOfBirth&gt; ?dob;</w:t>
      </w:r>
    </w:p>
    <w:p w14:paraId="31BBF97A" w14:textId="77777777" w:rsidR="00723CA3" w:rsidRPr="00723CA3" w:rsidRDefault="00723CA3" w:rsidP="00723CA3">
      <w:pPr>
        <w:rPr>
          <w:lang w:val="en-US"/>
        </w:rPr>
      </w:pPr>
      <w:r w:rsidRPr="00723CA3">
        <w:rPr>
          <w:lang w:val="en-US"/>
        </w:rPr>
        <w:t xml:space="preserve">         foaf:givenName ?name.</w:t>
      </w:r>
    </w:p>
    <w:p w14:paraId="135E8A20" w14:textId="77777777" w:rsidR="00723CA3" w:rsidRPr="00723CA3" w:rsidRDefault="00723CA3" w:rsidP="00723CA3">
      <w:pPr>
        <w:rPr>
          <w:lang w:val="en-US"/>
        </w:rPr>
      </w:pPr>
      <w:r w:rsidRPr="00723CA3">
        <w:rPr>
          <w:lang w:val="en-US"/>
        </w:rPr>
        <w:t xml:space="preserve">    ?win &lt;http://data.nobelprize.org/terms/laureateAward&gt; ?o.</w:t>
      </w:r>
    </w:p>
    <w:p w14:paraId="2CE5A812" w14:textId="77777777" w:rsidR="00723CA3" w:rsidRPr="00723CA3" w:rsidRDefault="00723CA3" w:rsidP="00723CA3">
      <w:pPr>
        <w:rPr>
          <w:lang w:val="en-US"/>
        </w:rPr>
      </w:pPr>
      <w:r w:rsidRPr="00723CA3">
        <w:rPr>
          <w:lang w:val="en-US"/>
        </w:rPr>
        <w:t xml:space="preserve">    ?prize nobel:category &lt;http://data.nobelprize.org/resource/category/Chemistry&gt;.</w:t>
      </w:r>
    </w:p>
    <w:p w14:paraId="016D8818" w14:textId="77777777" w:rsidR="00723CA3" w:rsidRPr="00723CA3" w:rsidRDefault="00723CA3" w:rsidP="00723CA3">
      <w:pPr>
        <w:rPr>
          <w:lang w:val="en-US"/>
        </w:rPr>
      </w:pPr>
      <w:r w:rsidRPr="00723CA3">
        <w:rPr>
          <w:lang w:val="en-US"/>
        </w:rPr>
        <w:lastRenderedPageBreak/>
        <w:t xml:space="preserve">    ?o &lt;http://data.nobelprize.org/terms/year&gt; ?do.</w:t>
      </w:r>
    </w:p>
    <w:p w14:paraId="620AB41E" w14:textId="77777777" w:rsidR="00723CA3" w:rsidRPr="00723CA3" w:rsidRDefault="00723CA3" w:rsidP="00723CA3">
      <w:pPr>
        <w:rPr>
          <w:lang w:val="en-US"/>
        </w:rPr>
      </w:pPr>
    </w:p>
    <w:p w14:paraId="783E4D39" w14:textId="344C93B5" w:rsidR="002B108A" w:rsidRDefault="00723CA3" w:rsidP="00723CA3">
      <w:pPr>
        <w:rPr>
          <w:lang w:val="en-US"/>
        </w:rPr>
      </w:pPr>
      <w:r w:rsidRPr="00723CA3">
        <w:rPr>
          <w:lang w:val="en-US"/>
        </w:rPr>
        <w:t>}</w:t>
      </w:r>
    </w:p>
    <w:p w14:paraId="78CB4C95" w14:textId="2A45FB6C" w:rsidR="00723CA3" w:rsidRDefault="00723CA3" w:rsidP="00723CA3">
      <w:pPr>
        <w:rPr>
          <w:lang w:val="en-US"/>
        </w:rPr>
      </w:pPr>
    </w:p>
    <w:p w14:paraId="59CB2B7C" w14:textId="3C5FFC65" w:rsidR="00723CA3" w:rsidRDefault="0034231D" w:rsidP="00723CA3">
      <w:pPr>
        <w:rPr>
          <w:lang w:val="en-US"/>
        </w:rPr>
      </w:pPr>
      <w:r w:rsidRPr="0034231D">
        <w:rPr>
          <w:noProof/>
          <w:lang w:val="en-US"/>
        </w:rPr>
        <w:drawing>
          <wp:inline distT="0" distB="0" distL="0" distR="0" wp14:anchorId="49627CD7" wp14:editId="39B1402B">
            <wp:extent cx="5731510" cy="322262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9EFD7" w14:textId="54885C93" w:rsidR="002B108A" w:rsidRDefault="002B108A" w:rsidP="002B108A">
      <w:pPr>
        <w:rPr>
          <w:lang w:val="en-US"/>
        </w:rPr>
      </w:pPr>
      <w:r>
        <w:rPr>
          <w:lang w:val="en-US"/>
        </w:rPr>
        <w:t>Q10</w:t>
      </w:r>
    </w:p>
    <w:p w14:paraId="6E6582F3" w14:textId="77777777" w:rsidR="007074C6" w:rsidRPr="007074C6" w:rsidRDefault="007074C6" w:rsidP="007074C6">
      <w:pPr>
        <w:rPr>
          <w:lang w:val="en-US"/>
        </w:rPr>
      </w:pPr>
      <w:r w:rsidRPr="007074C6">
        <w:rPr>
          <w:lang w:val="en-US"/>
        </w:rPr>
        <w:t>REFIX rdfs: &lt;http://www.w3.org/2000/01/rdf-schema#&gt;</w:t>
      </w:r>
    </w:p>
    <w:p w14:paraId="475D9784" w14:textId="77777777" w:rsidR="007074C6" w:rsidRPr="007074C6" w:rsidRDefault="007074C6" w:rsidP="007074C6">
      <w:pPr>
        <w:rPr>
          <w:lang w:val="en-US"/>
        </w:rPr>
      </w:pPr>
      <w:r w:rsidRPr="007074C6">
        <w:rPr>
          <w:lang w:val="en-US"/>
        </w:rPr>
        <w:t>PREFIX rdf: &lt;http://www.w3.org/1999/02/22-rdf-syntax-ns#type&gt;</w:t>
      </w:r>
    </w:p>
    <w:p w14:paraId="6C8A8AE0" w14:textId="77777777" w:rsidR="007074C6" w:rsidRPr="007074C6" w:rsidRDefault="007074C6" w:rsidP="007074C6">
      <w:pPr>
        <w:rPr>
          <w:lang w:val="en-US"/>
        </w:rPr>
      </w:pPr>
      <w:r w:rsidRPr="007074C6">
        <w:rPr>
          <w:lang w:val="en-US"/>
        </w:rPr>
        <w:t xml:space="preserve">PREFIX foaf: &lt;http://xmlns.com/foaf/0.1/&gt; </w:t>
      </w:r>
    </w:p>
    <w:p w14:paraId="19FEB11B" w14:textId="77777777" w:rsidR="007074C6" w:rsidRPr="007074C6" w:rsidRDefault="007074C6" w:rsidP="007074C6">
      <w:pPr>
        <w:rPr>
          <w:lang w:val="en-US"/>
        </w:rPr>
      </w:pPr>
      <w:r w:rsidRPr="007074C6">
        <w:rPr>
          <w:lang w:val="en-US"/>
        </w:rPr>
        <w:t xml:space="preserve">PREFIX nobel: &lt;http://data.nobelprize.org/terms/&gt; </w:t>
      </w:r>
    </w:p>
    <w:p w14:paraId="5ADD2ADB" w14:textId="77777777" w:rsidR="007074C6" w:rsidRPr="007074C6" w:rsidRDefault="007074C6" w:rsidP="007074C6">
      <w:pPr>
        <w:rPr>
          <w:lang w:val="en-US"/>
        </w:rPr>
      </w:pPr>
      <w:r w:rsidRPr="007074C6">
        <w:rPr>
          <w:lang w:val="en-US"/>
        </w:rPr>
        <w:t xml:space="preserve">PREFIX owl: &lt;http://www.w3.org/2002/07/owl#&gt; </w:t>
      </w:r>
    </w:p>
    <w:p w14:paraId="71C1E96C" w14:textId="77777777" w:rsidR="007074C6" w:rsidRPr="007074C6" w:rsidRDefault="007074C6" w:rsidP="007074C6">
      <w:pPr>
        <w:rPr>
          <w:lang w:val="en-US"/>
        </w:rPr>
      </w:pPr>
      <w:r w:rsidRPr="007074C6">
        <w:rPr>
          <w:lang w:val="en-US"/>
        </w:rPr>
        <w:t>PREFIX award: &lt;http://data.nobelprize.org/terms/laureateAward/&gt;</w:t>
      </w:r>
    </w:p>
    <w:p w14:paraId="3724DA95" w14:textId="77777777" w:rsidR="007074C6" w:rsidRPr="007074C6" w:rsidRDefault="007074C6" w:rsidP="007074C6">
      <w:pPr>
        <w:rPr>
          <w:lang w:val="en-US"/>
        </w:rPr>
      </w:pPr>
      <w:r w:rsidRPr="007074C6">
        <w:rPr>
          <w:lang w:val="en-US"/>
        </w:rPr>
        <w:t>PREFIX prop: &lt;http://dbpedia.org/property/&gt;</w:t>
      </w:r>
    </w:p>
    <w:p w14:paraId="1BE253D5" w14:textId="77777777" w:rsidR="007074C6" w:rsidRPr="007074C6" w:rsidRDefault="007074C6" w:rsidP="007074C6">
      <w:pPr>
        <w:rPr>
          <w:lang w:val="en-US"/>
        </w:rPr>
      </w:pPr>
      <w:r w:rsidRPr="007074C6">
        <w:rPr>
          <w:lang w:val="en-US"/>
        </w:rPr>
        <w:t>PREFIX xsd: &lt;http://www.w3.org/2001/XMLSchema#&gt;</w:t>
      </w:r>
    </w:p>
    <w:p w14:paraId="54B6D3B7" w14:textId="77777777" w:rsidR="007074C6" w:rsidRPr="007074C6" w:rsidRDefault="007074C6" w:rsidP="007074C6">
      <w:pPr>
        <w:rPr>
          <w:lang w:val="en-US"/>
        </w:rPr>
      </w:pPr>
    </w:p>
    <w:p w14:paraId="04E4FC4F" w14:textId="77777777" w:rsidR="007074C6" w:rsidRPr="007074C6" w:rsidRDefault="007074C6" w:rsidP="007074C6">
      <w:pPr>
        <w:rPr>
          <w:lang w:val="en-US"/>
        </w:rPr>
      </w:pPr>
      <w:r w:rsidRPr="007074C6">
        <w:rPr>
          <w:lang w:val="en-US"/>
        </w:rPr>
        <w:t>SELECT ?lb (avg((?yearwn - year(xsd:dateTime(?dob)))) as ?avg_duration)</w:t>
      </w:r>
    </w:p>
    <w:p w14:paraId="5FB01A98" w14:textId="77777777" w:rsidR="007074C6" w:rsidRPr="007074C6" w:rsidRDefault="007074C6" w:rsidP="007074C6">
      <w:pPr>
        <w:rPr>
          <w:lang w:val="en-US"/>
        </w:rPr>
      </w:pPr>
      <w:r w:rsidRPr="007074C6">
        <w:rPr>
          <w:lang w:val="en-US"/>
        </w:rPr>
        <w:t xml:space="preserve">WHERE </w:t>
      </w:r>
    </w:p>
    <w:p w14:paraId="01F92665" w14:textId="77777777" w:rsidR="007074C6" w:rsidRPr="007074C6" w:rsidRDefault="007074C6" w:rsidP="007074C6">
      <w:pPr>
        <w:rPr>
          <w:lang w:val="en-US"/>
        </w:rPr>
      </w:pPr>
      <w:r w:rsidRPr="007074C6">
        <w:rPr>
          <w:lang w:val="en-US"/>
        </w:rPr>
        <w:t>{</w:t>
      </w:r>
    </w:p>
    <w:p w14:paraId="4E4296C1" w14:textId="77777777" w:rsidR="007074C6" w:rsidRPr="007074C6" w:rsidRDefault="007074C6" w:rsidP="007074C6">
      <w:pPr>
        <w:rPr>
          <w:lang w:val="en-US"/>
        </w:rPr>
      </w:pPr>
      <w:r w:rsidRPr="007074C6">
        <w:rPr>
          <w:lang w:val="en-US"/>
        </w:rPr>
        <w:t xml:space="preserve">    ?laureate a nobel:Laureate.</w:t>
      </w:r>
    </w:p>
    <w:p w14:paraId="6B9E4E71" w14:textId="77777777" w:rsidR="007074C6" w:rsidRPr="007074C6" w:rsidRDefault="007074C6" w:rsidP="007074C6">
      <w:pPr>
        <w:rPr>
          <w:lang w:val="en-US"/>
        </w:rPr>
      </w:pPr>
      <w:r w:rsidRPr="007074C6">
        <w:rPr>
          <w:lang w:val="en-US"/>
        </w:rPr>
        <w:t xml:space="preserve">    ?laureat foaf:givenName ?laureatename;</w:t>
      </w:r>
    </w:p>
    <w:p w14:paraId="33343E36" w14:textId="77777777" w:rsidR="007074C6" w:rsidRPr="007074C6" w:rsidRDefault="007074C6" w:rsidP="007074C6">
      <w:pPr>
        <w:rPr>
          <w:lang w:val="en-US"/>
        </w:rPr>
      </w:pPr>
      <w:r w:rsidRPr="007074C6">
        <w:rPr>
          <w:lang w:val="en-US"/>
        </w:rPr>
        <w:lastRenderedPageBreak/>
        <w:t xml:space="preserve">    </w:t>
      </w:r>
      <w:r w:rsidRPr="007074C6">
        <w:rPr>
          <w:lang w:val="en-US"/>
        </w:rPr>
        <w:tab/>
      </w:r>
      <w:r w:rsidRPr="007074C6">
        <w:rPr>
          <w:lang w:val="en-US"/>
        </w:rPr>
        <w:tab/>
        <w:t xml:space="preserve">  prop:dateOfBirth ?dob.</w:t>
      </w:r>
    </w:p>
    <w:p w14:paraId="76436C84" w14:textId="77777777" w:rsidR="007074C6" w:rsidRPr="007074C6" w:rsidRDefault="007074C6" w:rsidP="007074C6">
      <w:pPr>
        <w:rPr>
          <w:lang w:val="en-US"/>
        </w:rPr>
      </w:pPr>
      <w:r w:rsidRPr="007074C6">
        <w:rPr>
          <w:lang w:val="en-US"/>
        </w:rPr>
        <w:t xml:space="preserve">    ?laureate nobel:nobelPrize ?award.</w:t>
      </w:r>
    </w:p>
    <w:p w14:paraId="13A6E80F" w14:textId="77777777" w:rsidR="007074C6" w:rsidRPr="007074C6" w:rsidRDefault="007074C6" w:rsidP="007074C6">
      <w:pPr>
        <w:rPr>
          <w:lang w:val="en-US"/>
        </w:rPr>
      </w:pPr>
      <w:r w:rsidRPr="007074C6">
        <w:rPr>
          <w:lang w:val="en-US"/>
        </w:rPr>
        <w:t xml:space="preserve">    ?award nobel:category ?var.</w:t>
      </w:r>
    </w:p>
    <w:p w14:paraId="052154B4" w14:textId="77777777" w:rsidR="007074C6" w:rsidRPr="007074C6" w:rsidRDefault="007074C6" w:rsidP="007074C6">
      <w:pPr>
        <w:rPr>
          <w:lang w:val="en-US"/>
        </w:rPr>
      </w:pPr>
      <w:r w:rsidRPr="007074C6">
        <w:rPr>
          <w:lang w:val="en-US"/>
        </w:rPr>
        <w:t xml:space="preserve">    ?award nobel:year ?yearwn.</w:t>
      </w:r>
    </w:p>
    <w:p w14:paraId="6ABB3B47" w14:textId="77777777" w:rsidR="007074C6" w:rsidRPr="007074C6" w:rsidRDefault="007074C6" w:rsidP="007074C6">
      <w:pPr>
        <w:rPr>
          <w:lang w:val="en-US"/>
        </w:rPr>
      </w:pPr>
      <w:r w:rsidRPr="007074C6">
        <w:rPr>
          <w:lang w:val="en-US"/>
        </w:rPr>
        <w:t xml:space="preserve">    ?var  rdfs:label ?lb.</w:t>
      </w:r>
    </w:p>
    <w:p w14:paraId="2BDE1458" w14:textId="77777777" w:rsidR="007074C6" w:rsidRPr="007074C6" w:rsidRDefault="007074C6" w:rsidP="007074C6">
      <w:pPr>
        <w:rPr>
          <w:lang w:val="en-US"/>
        </w:rPr>
      </w:pPr>
      <w:r w:rsidRPr="007074C6">
        <w:rPr>
          <w:lang w:val="en-US"/>
        </w:rPr>
        <w:t xml:space="preserve">    </w:t>
      </w:r>
    </w:p>
    <w:p w14:paraId="0E545FE7" w14:textId="01BF4FFC" w:rsidR="007074C6" w:rsidRDefault="007074C6" w:rsidP="007074C6">
      <w:pPr>
        <w:rPr>
          <w:lang w:val="en-US"/>
        </w:rPr>
      </w:pPr>
      <w:r w:rsidRPr="007074C6">
        <w:rPr>
          <w:lang w:val="en-US"/>
        </w:rPr>
        <w:t>} group by ?lb</w:t>
      </w:r>
    </w:p>
    <w:p w14:paraId="4D29ECE1" w14:textId="4B7B264F" w:rsidR="00723CA3" w:rsidRPr="007508D2" w:rsidRDefault="007074C6" w:rsidP="00723CA3">
      <w:pPr>
        <w:rPr>
          <w:lang w:val="en-US"/>
        </w:rPr>
      </w:pPr>
      <w:r w:rsidRPr="007074C6">
        <w:rPr>
          <w:lang w:val="en-US"/>
        </w:rPr>
        <w:drawing>
          <wp:inline distT="0" distB="0" distL="0" distR="0" wp14:anchorId="4E798967" wp14:editId="5AC81FDD">
            <wp:extent cx="5731510" cy="32226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23CA3" w:rsidRPr="007508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tDQ1sjQxNTUwNzFQ0lEKTi0uzszPAykwqQUAHIMnHiwAAAA="/>
  </w:docVars>
  <w:rsids>
    <w:rsidRoot w:val="00AB1383"/>
    <w:rsid w:val="0021164E"/>
    <w:rsid w:val="002400E2"/>
    <w:rsid w:val="002B108A"/>
    <w:rsid w:val="0034231D"/>
    <w:rsid w:val="003C4B2F"/>
    <w:rsid w:val="003F7D58"/>
    <w:rsid w:val="005355AC"/>
    <w:rsid w:val="005625D7"/>
    <w:rsid w:val="00641024"/>
    <w:rsid w:val="007074C6"/>
    <w:rsid w:val="00723CA3"/>
    <w:rsid w:val="007508D2"/>
    <w:rsid w:val="00977256"/>
    <w:rsid w:val="00AA7E49"/>
    <w:rsid w:val="00AB1383"/>
    <w:rsid w:val="00C419FA"/>
    <w:rsid w:val="00E47C0C"/>
    <w:rsid w:val="00F90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C3C88"/>
  <w15:chartTrackingRefBased/>
  <w15:docId w15:val="{8E808290-2A0B-469A-9EE3-398F7433E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4</TotalTime>
  <Pages>10</Pages>
  <Words>696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Ahmed Khan</dc:creator>
  <cp:keywords/>
  <dc:description/>
  <cp:lastModifiedBy>Majid Ahmed Khan</cp:lastModifiedBy>
  <cp:revision>10</cp:revision>
  <dcterms:created xsi:type="dcterms:W3CDTF">2021-10-13T07:20:00Z</dcterms:created>
  <dcterms:modified xsi:type="dcterms:W3CDTF">2021-10-15T16:49:00Z</dcterms:modified>
</cp:coreProperties>
</file>